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hint="eastAsia" w:ascii="宋体" w:hAnsi="宋体" w:eastAsia="宋体"/>
          <w:b/>
          <w:color w:val="000000"/>
          <w:sz w:val="32"/>
          <w:szCs w:val="32"/>
          <w:shd w:val="clear" w:color="auto" w:fill="FFFFFF"/>
          <w:lang w:eastAsia="zh-CN"/>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133</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rPr>
        <w:t>兴业银行股份有限公司贵阳分行，</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7</w:t>
      </w:r>
      <w:r>
        <w:rPr>
          <w:rFonts w:hint="eastAsia" w:ascii="仿宋" w:hAnsi="仿宋" w:eastAsia="仿宋"/>
        </w:rPr>
        <w:t>月01日起至2022年0</w:t>
      </w:r>
      <w:r>
        <w:rPr>
          <w:rFonts w:hint="eastAsia" w:ascii="仿宋" w:hAnsi="仿宋" w:eastAsia="仿宋"/>
          <w:lang w:val="en-US" w:eastAsia="zh-CN"/>
        </w:rPr>
        <w:t>9</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hint="eastAsia" w:ascii="黑体" w:hAnsi="黑体" w:eastAsia="黑体"/>
          <w:sz w:val="24"/>
          <w:szCs w:val="24"/>
          <w:shd w:val="clear" w:color="auto" w:fill="FFFFFF"/>
        </w:rPr>
      </w:pPr>
      <w:bookmarkStart w:id="0" w:name="_Toc528772556"/>
      <w:bookmarkStart w:id="1" w:name="_Toc194311890"/>
    </w:p>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133</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lang w:eastAsia="zh-CN"/>
              </w:rPr>
              <w:t>C11883</w:t>
            </w:r>
            <w:r>
              <w:rPr>
                <w:rFonts w:hint="eastAsia"/>
                <w:lang w:val="en-US" w:eastAsia="zh-CN"/>
              </w:rPr>
              <w:t>220000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58,32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4月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4月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4.60</w:t>
            </w:r>
            <w:r>
              <w:rPr>
                <w:rFonts w:hint="eastAsia" w:ascii="仿宋" w:hAnsi="仿宋" w:eastAsia="仿宋"/>
                <w:szCs w:val="21"/>
                <w:shd w:val="clear" w:color="auto" w:fill="FFFFFF"/>
              </w:rPr>
              <w:t>%</w:t>
            </w:r>
            <w:r>
              <w:rPr>
                <w:rFonts w:hint="eastAsia" w:ascii="仿宋" w:hAnsi="仿宋" w:eastAsia="仿宋"/>
                <w:szCs w:val="21"/>
                <w:shd w:val="clear" w:color="auto" w:fill="FFFFFF"/>
                <w:lang w:val="en-US" w:eastAsia="zh-CN"/>
              </w:rPr>
              <w:t>-5.2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highlight w:val="none"/>
                <w:shd w:val="clear" w:color="auto" w:fill="FFFFFF"/>
              </w:rPr>
            </w:pPr>
            <w:r>
              <w:rPr>
                <w:rFonts w:hint="eastAsia" w:ascii="仿宋" w:hAnsi="仿宋" w:eastAsia="仿宋"/>
                <w:szCs w:val="21"/>
                <w:highlight w:val="none"/>
                <w:shd w:val="clear" w:color="auto" w:fill="FFFFFF"/>
              </w:rPr>
              <w:t>户名：贵阳农村商业银行股份有限公司超值宝1年133期</w:t>
            </w:r>
          </w:p>
          <w:p>
            <w:pPr>
              <w:rPr>
                <w:rFonts w:hint="eastAsia" w:ascii="仿宋" w:hAnsi="仿宋" w:eastAsia="仿宋"/>
                <w:szCs w:val="21"/>
                <w:highlight w:val="none"/>
                <w:shd w:val="clear" w:color="auto" w:fill="FFFFFF"/>
                <w:lang w:val="en-US" w:eastAsia="zh-CN"/>
              </w:rPr>
            </w:pPr>
            <w:r>
              <w:rPr>
                <w:rFonts w:hint="eastAsia" w:ascii="仿宋" w:hAnsi="仿宋" w:eastAsia="仿宋"/>
                <w:szCs w:val="21"/>
                <w:highlight w:val="none"/>
                <w:shd w:val="clear" w:color="auto" w:fill="FFFFFF"/>
              </w:rPr>
              <w:t>账号：602010100100785851</w:t>
            </w:r>
          </w:p>
          <w:p>
            <w:pPr>
              <w:rPr>
                <w:rFonts w:ascii="仿宋" w:hAnsi="仿宋" w:eastAsia="仿宋"/>
                <w:szCs w:val="21"/>
                <w:highlight w:val="yellow"/>
                <w:shd w:val="clear" w:color="auto" w:fill="FFFFFF"/>
              </w:rPr>
            </w:pPr>
            <w:r>
              <w:rPr>
                <w:rFonts w:hint="eastAsia" w:ascii="仿宋" w:hAnsi="仿宋" w:eastAsia="仿宋"/>
                <w:szCs w:val="21"/>
                <w:highlight w:val="none"/>
                <w:shd w:val="clear" w:color="auto" w:fill="FFFFFF"/>
              </w:rPr>
              <w:t>开户行：</w:t>
            </w:r>
            <w:r>
              <w:rPr>
                <w:rFonts w:hint="eastAsia" w:ascii="仿宋" w:hAnsi="仿宋" w:eastAsia="仿宋"/>
                <w:szCs w:val="21"/>
                <w:highlight w:val="none"/>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w:t>
            </w:r>
            <w:r>
              <w:rPr>
                <w:rFonts w:hint="eastAsia" w:ascii="仿宋" w:hAnsi="仿宋" w:eastAsia="仿宋"/>
                <w:szCs w:val="21"/>
                <w:shd w:val="clear" w:color="auto" w:fill="FFFFFF"/>
                <w:lang w:val="en-US" w:eastAsia="zh-CN"/>
              </w:rPr>
              <w:t>07</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9</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572,797.1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3,499,266.0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63,922,214.3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5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54</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7</w:t>
            </w:r>
            <w:r>
              <w:rPr>
                <w:rFonts w:hint="eastAsia" w:ascii="仿宋" w:hAnsi="仿宋" w:eastAsia="仿宋"/>
              </w:rPr>
              <w:t>-1至2022-</w:t>
            </w:r>
            <w:r>
              <w:rPr>
                <w:rFonts w:hint="eastAsia" w:ascii="仿宋" w:hAnsi="仿宋" w:eastAsia="仿宋"/>
                <w:lang w:val="en-US" w:eastAsia="zh-CN"/>
              </w:rPr>
              <w:t>9</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18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1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54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23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4</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64</w:t>
      </w:r>
      <w:r>
        <w:rPr>
          <w:rFonts w:hint="eastAsia" w:ascii="仿宋" w:hAnsi="仿宋" w:eastAsia="仿宋"/>
          <w:color w:val="000000"/>
          <w:szCs w:val="21"/>
        </w:rPr>
        <w:t>亿元，截止2022年0</w:t>
      </w:r>
      <w:r>
        <w:rPr>
          <w:rFonts w:hint="eastAsia" w:ascii="仿宋" w:hAnsi="仿宋" w:eastAsia="仿宋"/>
          <w:color w:val="000000"/>
          <w:szCs w:val="21"/>
          <w:lang w:val="en-US" w:eastAsia="zh-CN"/>
        </w:rPr>
        <w:t>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354</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2.18</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贵鑫财富1号资管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7,031,421.2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华创证券智盈1号</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6,468,729.3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2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国民信托-通汇1号13期</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4,392,209.78</w:t>
            </w:r>
          </w:p>
        </w:tc>
        <w:tc>
          <w:tcPr>
            <w:tcW w:w="2113"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27.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鑫沅鑫梅花456号计划</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6,501,705.77</w:t>
            </w:r>
          </w:p>
        </w:tc>
        <w:tc>
          <w:tcPr>
            <w:tcW w:w="2113"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10.0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jc w:val="center"/>
              <w:rPr>
                <w:rFonts w:hint="eastAsia" w:ascii="仿宋" w:hAnsi="仿宋" w:eastAsia="仿宋"/>
                <w:color w:val="auto"/>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64,394,066.1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64,394,066.1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451.3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0.1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64,395,517.5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0,544,424.9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1.5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425,826.9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57,607.3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3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166,206.9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3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64,394,066.1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中金05</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13840403.4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4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中天金融MTN0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13525697.86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2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中金03</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7074595.09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3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佳源03</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6140352.70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贵安G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4699779.91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六民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4601276.49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GC007</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4425826.92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高科</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4135748.33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4023744.56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3975001.94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6,442,427.2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0.42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w:t>
      </w:r>
      <w:r>
        <w:rPr>
          <w:rFonts w:hint="eastAsia" w:ascii="仿宋" w:hAnsi="仿宋" w:eastAsia="仿宋"/>
          <w:color w:val="000000"/>
          <w:szCs w:val="21"/>
          <w:lang w:val="en-US" w:eastAsia="zh-CN"/>
        </w:rPr>
        <w:t>10</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wDfuKgySCSRbfXKlShUKCCu57dk=" w:salt="IBWQIml+28OwIuWVeatyOg=="/>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02390"/>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665360"/>
    <w:rsid w:val="09860979"/>
    <w:rsid w:val="0D901766"/>
    <w:rsid w:val="0F85288A"/>
    <w:rsid w:val="119D38F4"/>
    <w:rsid w:val="11F52987"/>
    <w:rsid w:val="12DA60B7"/>
    <w:rsid w:val="14AB3BE4"/>
    <w:rsid w:val="153D2966"/>
    <w:rsid w:val="17E41503"/>
    <w:rsid w:val="1A892A91"/>
    <w:rsid w:val="1A9C7578"/>
    <w:rsid w:val="235D70F6"/>
    <w:rsid w:val="278333F6"/>
    <w:rsid w:val="27F52FED"/>
    <w:rsid w:val="2D7E3F5C"/>
    <w:rsid w:val="2F4671E3"/>
    <w:rsid w:val="306C3042"/>
    <w:rsid w:val="31CE3823"/>
    <w:rsid w:val="33C40040"/>
    <w:rsid w:val="342153CB"/>
    <w:rsid w:val="34296D79"/>
    <w:rsid w:val="38353970"/>
    <w:rsid w:val="38D97024"/>
    <w:rsid w:val="38E926E9"/>
    <w:rsid w:val="3B5A44E0"/>
    <w:rsid w:val="3DD952CD"/>
    <w:rsid w:val="42277313"/>
    <w:rsid w:val="42293150"/>
    <w:rsid w:val="4264087B"/>
    <w:rsid w:val="43F3566A"/>
    <w:rsid w:val="447E1A87"/>
    <w:rsid w:val="44FC1717"/>
    <w:rsid w:val="457A406E"/>
    <w:rsid w:val="46CD3A39"/>
    <w:rsid w:val="476D2A9A"/>
    <w:rsid w:val="48E8631C"/>
    <w:rsid w:val="4996057B"/>
    <w:rsid w:val="4BDC62BF"/>
    <w:rsid w:val="4D870C30"/>
    <w:rsid w:val="4E47040F"/>
    <w:rsid w:val="4E8B3FB3"/>
    <w:rsid w:val="5119148F"/>
    <w:rsid w:val="51A03B59"/>
    <w:rsid w:val="52321244"/>
    <w:rsid w:val="53986600"/>
    <w:rsid w:val="57B47E4D"/>
    <w:rsid w:val="599B121E"/>
    <w:rsid w:val="5E660FCE"/>
    <w:rsid w:val="5FB15832"/>
    <w:rsid w:val="60450B80"/>
    <w:rsid w:val="62446D78"/>
    <w:rsid w:val="62775533"/>
    <w:rsid w:val="62C54F28"/>
    <w:rsid w:val="63926E74"/>
    <w:rsid w:val="6455585F"/>
    <w:rsid w:val="650A0CD8"/>
    <w:rsid w:val="67293354"/>
    <w:rsid w:val="68513422"/>
    <w:rsid w:val="68CC5C7E"/>
    <w:rsid w:val="705B15C4"/>
    <w:rsid w:val="73083B4A"/>
    <w:rsid w:val="737F3265"/>
    <w:rsid w:val="757F3635"/>
    <w:rsid w:val="78D66D4A"/>
    <w:rsid w:val="79751FD1"/>
    <w:rsid w:val="798D2AE9"/>
    <w:rsid w:val="7C400CEC"/>
    <w:rsid w:val="7C5A787B"/>
    <w:rsid w:val="7CA27CB2"/>
    <w:rsid w:val="7DEE77EE"/>
    <w:rsid w:val="7E843B57"/>
    <w:rsid w:val="7FA45BC4"/>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qFormat="1" w:uiPriority="0" w:semiHidden="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unhideWhenUsed/>
    <w:qFormat/>
    <w:uiPriority w:val="0"/>
    <w:rPr>
      <w:color w:val="000066"/>
      <w:sz w:val="18"/>
      <w:szCs w:val="18"/>
      <w:u w:val="single"/>
    </w:rPr>
  </w:style>
  <w:style w:type="character" w:styleId="14">
    <w:name w:val="Hyperlink"/>
    <w:basedOn w:val="12"/>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B$1:$B$92</c:f>
              <c:numCache>
                <c:formatCode>General</c:formatCode>
                <c:ptCount val="92"/>
                <c:pt idx="0">
                  <c:v>1.0136</c:v>
                </c:pt>
                <c:pt idx="1">
                  <c:v>1.0136</c:v>
                </c:pt>
                <c:pt idx="2">
                  <c:v>1.0135</c:v>
                </c:pt>
                <c:pt idx="3">
                  <c:v>1.014</c:v>
                </c:pt>
                <c:pt idx="4">
                  <c:v>1.0142</c:v>
                </c:pt>
                <c:pt idx="5">
                  <c:v>1.0145</c:v>
                </c:pt>
                <c:pt idx="6">
                  <c:v>1.015</c:v>
                </c:pt>
                <c:pt idx="7">
                  <c:v>1.0152</c:v>
                </c:pt>
                <c:pt idx="8">
                  <c:v>1.0152</c:v>
                </c:pt>
                <c:pt idx="9">
                  <c:v>1.0152</c:v>
                </c:pt>
                <c:pt idx="10">
                  <c:v>1.0157</c:v>
                </c:pt>
                <c:pt idx="11">
                  <c:v>1.0158</c:v>
                </c:pt>
                <c:pt idx="12">
                  <c:v>1.0162</c:v>
                </c:pt>
                <c:pt idx="13">
                  <c:v>1.0164</c:v>
                </c:pt>
                <c:pt idx="14">
                  <c:v>1.0181</c:v>
                </c:pt>
                <c:pt idx="15">
                  <c:v>1.0181</c:v>
                </c:pt>
                <c:pt idx="16">
                  <c:v>1.0181</c:v>
                </c:pt>
                <c:pt idx="17">
                  <c:v>1.0188</c:v>
                </c:pt>
                <c:pt idx="18">
                  <c:v>1.0191</c:v>
                </c:pt>
                <c:pt idx="19">
                  <c:v>1.0194</c:v>
                </c:pt>
                <c:pt idx="20">
                  <c:v>1.0196</c:v>
                </c:pt>
                <c:pt idx="21">
                  <c:v>1.0199</c:v>
                </c:pt>
                <c:pt idx="22">
                  <c:v>1.0199</c:v>
                </c:pt>
                <c:pt idx="23">
                  <c:v>1.0199</c:v>
                </c:pt>
                <c:pt idx="24">
                  <c:v>1.0208</c:v>
                </c:pt>
                <c:pt idx="25">
                  <c:v>1.0211</c:v>
                </c:pt>
                <c:pt idx="26">
                  <c:v>1.0216</c:v>
                </c:pt>
                <c:pt idx="27">
                  <c:v>1.0219</c:v>
                </c:pt>
                <c:pt idx="28">
                  <c:v>1.0222</c:v>
                </c:pt>
                <c:pt idx="29">
                  <c:v>1.0222</c:v>
                </c:pt>
                <c:pt idx="30">
                  <c:v>1.0226</c:v>
                </c:pt>
                <c:pt idx="31">
                  <c:v>1.023</c:v>
                </c:pt>
                <c:pt idx="32">
                  <c:v>1.0234</c:v>
                </c:pt>
                <c:pt idx="33">
                  <c:v>1.0236</c:v>
                </c:pt>
                <c:pt idx="34">
                  <c:v>1.0238</c:v>
                </c:pt>
                <c:pt idx="35">
                  <c:v>1.0239</c:v>
                </c:pt>
                <c:pt idx="36">
                  <c:v>1.0239</c:v>
                </c:pt>
                <c:pt idx="37">
                  <c:v>1.0239</c:v>
                </c:pt>
                <c:pt idx="38">
                  <c:v>1.0244</c:v>
                </c:pt>
                <c:pt idx="39">
                  <c:v>1.0246</c:v>
                </c:pt>
                <c:pt idx="40">
                  <c:v>1.0247</c:v>
                </c:pt>
                <c:pt idx="41">
                  <c:v>1.0248</c:v>
                </c:pt>
                <c:pt idx="42">
                  <c:v>1.025</c:v>
                </c:pt>
                <c:pt idx="43">
                  <c:v>1.025</c:v>
                </c:pt>
                <c:pt idx="44">
                  <c:v>1.025</c:v>
                </c:pt>
                <c:pt idx="45">
                  <c:v>1.0259</c:v>
                </c:pt>
                <c:pt idx="46">
                  <c:v>1.0264</c:v>
                </c:pt>
                <c:pt idx="47">
                  <c:v>1.0266</c:v>
                </c:pt>
                <c:pt idx="48">
                  <c:v>1.0269</c:v>
                </c:pt>
                <c:pt idx="49">
                  <c:v>1.0271</c:v>
                </c:pt>
                <c:pt idx="50">
                  <c:v>1.0271</c:v>
                </c:pt>
                <c:pt idx="51">
                  <c:v>1.0271</c:v>
                </c:pt>
                <c:pt idx="52">
                  <c:v>1.0277</c:v>
                </c:pt>
                <c:pt idx="53">
                  <c:v>1.0278</c:v>
                </c:pt>
                <c:pt idx="54">
                  <c:v>1.0288</c:v>
                </c:pt>
                <c:pt idx="55">
                  <c:v>1.0288</c:v>
                </c:pt>
                <c:pt idx="56">
                  <c:v>1.0289</c:v>
                </c:pt>
                <c:pt idx="57">
                  <c:v>1.0289</c:v>
                </c:pt>
                <c:pt idx="58">
                  <c:v>1.0288</c:v>
                </c:pt>
                <c:pt idx="59">
                  <c:v>1.0294</c:v>
                </c:pt>
                <c:pt idx="60">
                  <c:v>1.0296</c:v>
                </c:pt>
                <c:pt idx="61">
                  <c:v>1.0294</c:v>
                </c:pt>
                <c:pt idx="62">
                  <c:v>1.0297</c:v>
                </c:pt>
                <c:pt idx="63">
                  <c:v>1.03</c:v>
                </c:pt>
                <c:pt idx="64">
                  <c:v>1.03</c:v>
                </c:pt>
                <c:pt idx="65">
                  <c:v>1.03</c:v>
                </c:pt>
                <c:pt idx="66">
                  <c:v>1.0307</c:v>
                </c:pt>
                <c:pt idx="67">
                  <c:v>1.031</c:v>
                </c:pt>
                <c:pt idx="68">
                  <c:v>1.0313</c:v>
                </c:pt>
                <c:pt idx="69">
                  <c:v>1.0316</c:v>
                </c:pt>
                <c:pt idx="70">
                  <c:v>1.0319</c:v>
                </c:pt>
                <c:pt idx="71">
                  <c:v>1.0319</c:v>
                </c:pt>
                <c:pt idx="72">
                  <c:v>1.0319</c:v>
                </c:pt>
                <c:pt idx="73">
                  <c:v>1.0318</c:v>
                </c:pt>
                <c:pt idx="74">
                  <c:v>1.0325</c:v>
                </c:pt>
                <c:pt idx="75">
                  <c:v>1.0326</c:v>
                </c:pt>
                <c:pt idx="76">
                  <c:v>1.0329</c:v>
                </c:pt>
                <c:pt idx="77">
                  <c:v>1.033</c:v>
                </c:pt>
                <c:pt idx="78">
                  <c:v>1.033</c:v>
                </c:pt>
                <c:pt idx="79">
                  <c:v>1.033</c:v>
                </c:pt>
                <c:pt idx="80">
                  <c:v>1.0336</c:v>
                </c:pt>
                <c:pt idx="81">
                  <c:v>1.0338</c:v>
                </c:pt>
                <c:pt idx="82">
                  <c:v>1.0341</c:v>
                </c:pt>
                <c:pt idx="83">
                  <c:v>1.0343</c:v>
                </c:pt>
                <c:pt idx="84">
                  <c:v>1.0345</c:v>
                </c:pt>
                <c:pt idx="85">
                  <c:v>1.0345</c:v>
                </c:pt>
                <c:pt idx="86">
                  <c:v>1.0345</c:v>
                </c:pt>
                <c:pt idx="87">
                  <c:v>1.035</c:v>
                </c:pt>
                <c:pt idx="88">
                  <c:v>1.0351</c:v>
                </c:pt>
                <c:pt idx="89">
                  <c:v>1.0352</c:v>
                </c:pt>
                <c:pt idx="90">
                  <c:v>1.0353</c:v>
                </c:pt>
                <c:pt idx="91">
                  <c:v>1.0354</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383872613321674"/>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C$1:$C$92</c:f>
              <c:numCache>
                <c:formatCode>0.00%</c:formatCode>
                <c:ptCount val="92"/>
                <c:pt idx="0">
                  <c:v>0.000296062370472638</c:v>
                </c:pt>
                <c:pt idx="1">
                  <c:v>0.000296062370472638</c:v>
                </c:pt>
                <c:pt idx="2">
                  <c:v>0.000197374913648352</c:v>
                </c:pt>
                <c:pt idx="3">
                  <c:v>0.000690812197769564</c:v>
                </c:pt>
                <c:pt idx="4">
                  <c:v>0.000888187111418137</c:v>
                </c:pt>
                <c:pt idx="5">
                  <c:v>0.00118424948189078</c:v>
                </c:pt>
                <c:pt idx="6">
                  <c:v>0.00167768676601177</c:v>
                </c:pt>
                <c:pt idx="7">
                  <c:v>0.00187506167966056</c:v>
                </c:pt>
                <c:pt idx="8">
                  <c:v>0.00187506167966056</c:v>
                </c:pt>
                <c:pt idx="9">
                  <c:v>0.00187506167966056</c:v>
                </c:pt>
                <c:pt idx="10">
                  <c:v>0.00236849896378155</c:v>
                </c:pt>
                <c:pt idx="11">
                  <c:v>0.00246718642060584</c:v>
                </c:pt>
                <c:pt idx="12">
                  <c:v>0.00286193624790276</c:v>
                </c:pt>
                <c:pt idx="13">
                  <c:v>0.00305931116155134</c:v>
                </c:pt>
                <c:pt idx="14">
                  <c:v>0.00473699792756332</c:v>
                </c:pt>
                <c:pt idx="15">
                  <c:v>0.00473699792756332</c:v>
                </c:pt>
                <c:pt idx="16">
                  <c:v>0.00473699792756332</c:v>
                </c:pt>
                <c:pt idx="17">
                  <c:v>0.00542781012533289</c:v>
                </c:pt>
                <c:pt idx="18">
                  <c:v>0.00572387249580553</c:v>
                </c:pt>
                <c:pt idx="19">
                  <c:v>0.00601993486627839</c:v>
                </c:pt>
                <c:pt idx="20">
                  <c:v>0.00621730977992696</c:v>
                </c:pt>
                <c:pt idx="21">
                  <c:v>0.0065133721503996</c:v>
                </c:pt>
                <c:pt idx="22">
                  <c:v>0.0065133721503996</c:v>
                </c:pt>
                <c:pt idx="23">
                  <c:v>0.0065133721503996</c:v>
                </c:pt>
                <c:pt idx="24">
                  <c:v>0.00740155926181774</c:v>
                </c:pt>
                <c:pt idx="25">
                  <c:v>0.00769762163229037</c:v>
                </c:pt>
                <c:pt idx="26">
                  <c:v>0.00819105891641181</c:v>
                </c:pt>
                <c:pt idx="27">
                  <c:v>0.00848712128688445</c:v>
                </c:pt>
                <c:pt idx="28">
                  <c:v>0.00878318365735709</c:v>
                </c:pt>
                <c:pt idx="29">
                  <c:v>0.00878318365735709</c:v>
                </c:pt>
                <c:pt idx="30">
                  <c:v>0.00917793348465401</c:v>
                </c:pt>
                <c:pt idx="31">
                  <c:v>0.00957268331195094</c:v>
                </c:pt>
                <c:pt idx="32">
                  <c:v>0.00996743313924808</c:v>
                </c:pt>
                <c:pt idx="33">
                  <c:v>0.0101648080528964</c:v>
                </c:pt>
                <c:pt idx="34">
                  <c:v>0.010362182966545</c:v>
                </c:pt>
                <c:pt idx="35">
                  <c:v>0.0104608704233691</c:v>
                </c:pt>
                <c:pt idx="36">
                  <c:v>0.0104608704233691</c:v>
                </c:pt>
                <c:pt idx="37">
                  <c:v>0.0104608704233691</c:v>
                </c:pt>
                <c:pt idx="38">
                  <c:v>0.0109543077074903</c:v>
                </c:pt>
                <c:pt idx="39">
                  <c:v>0.0111516826211386</c:v>
                </c:pt>
                <c:pt idx="40">
                  <c:v>0.0112503700779629</c:v>
                </c:pt>
                <c:pt idx="41">
                  <c:v>0.0113490575347872</c:v>
                </c:pt>
                <c:pt idx="42">
                  <c:v>0.0115464324484356</c:v>
                </c:pt>
                <c:pt idx="43">
                  <c:v>0.0115464324484356</c:v>
                </c:pt>
                <c:pt idx="44">
                  <c:v>0.0115464324484356</c:v>
                </c:pt>
                <c:pt idx="45">
                  <c:v>0.0124346195598539</c:v>
                </c:pt>
                <c:pt idx="46">
                  <c:v>0.0129280568439749</c:v>
                </c:pt>
                <c:pt idx="47">
                  <c:v>0.0131254317576235</c:v>
                </c:pt>
                <c:pt idx="48">
                  <c:v>0.0134214941280961</c:v>
                </c:pt>
                <c:pt idx="49">
                  <c:v>0.0136188690417447</c:v>
                </c:pt>
                <c:pt idx="50">
                  <c:v>0.0136188690417447</c:v>
                </c:pt>
                <c:pt idx="51">
                  <c:v>0.0136188690417447</c:v>
                </c:pt>
                <c:pt idx="52">
                  <c:v>0.0142109937826902</c:v>
                </c:pt>
                <c:pt idx="53">
                  <c:v>0.0143096812395145</c:v>
                </c:pt>
                <c:pt idx="54">
                  <c:v>0.0152965558077567</c:v>
                </c:pt>
                <c:pt idx="55">
                  <c:v>0.0152965558077567</c:v>
                </c:pt>
                <c:pt idx="56">
                  <c:v>0.015395243264581</c:v>
                </c:pt>
                <c:pt idx="57">
                  <c:v>0.015395243264581</c:v>
                </c:pt>
                <c:pt idx="58">
                  <c:v>0.0152965558077567</c:v>
                </c:pt>
                <c:pt idx="59">
                  <c:v>0.0158886805487022</c:v>
                </c:pt>
                <c:pt idx="60">
                  <c:v>0.0160860554623508</c:v>
                </c:pt>
                <c:pt idx="61">
                  <c:v>0.0158886805487022</c:v>
                </c:pt>
                <c:pt idx="62">
                  <c:v>0.016184742919175</c:v>
                </c:pt>
                <c:pt idx="63">
                  <c:v>0.0164808052896477</c:v>
                </c:pt>
                <c:pt idx="64">
                  <c:v>0.0164808052896477</c:v>
                </c:pt>
                <c:pt idx="65">
                  <c:v>0.0164808052896477</c:v>
                </c:pt>
                <c:pt idx="66">
                  <c:v>0.0171716174874172</c:v>
                </c:pt>
                <c:pt idx="67">
                  <c:v>0.0174676798578899</c:v>
                </c:pt>
                <c:pt idx="68">
                  <c:v>0.0177637422283627</c:v>
                </c:pt>
                <c:pt idx="69">
                  <c:v>0.0180598045988354</c:v>
                </c:pt>
                <c:pt idx="70">
                  <c:v>0.0183558669693082</c:v>
                </c:pt>
                <c:pt idx="71">
                  <c:v>0.0183558669693082</c:v>
                </c:pt>
                <c:pt idx="72">
                  <c:v>0.0183558669693082</c:v>
                </c:pt>
                <c:pt idx="73">
                  <c:v>0.018257179512484</c:v>
                </c:pt>
                <c:pt idx="74">
                  <c:v>0.0189479917102535</c:v>
                </c:pt>
                <c:pt idx="75">
                  <c:v>0.0190466791670778</c:v>
                </c:pt>
                <c:pt idx="76">
                  <c:v>0.0193427415375504</c:v>
                </c:pt>
                <c:pt idx="77">
                  <c:v>0.0194414289943747</c:v>
                </c:pt>
                <c:pt idx="78">
                  <c:v>0.0194414289943747</c:v>
                </c:pt>
                <c:pt idx="79">
                  <c:v>0.0194414289943747</c:v>
                </c:pt>
                <c:pt idx="80">
                  <c:v>0.0200335537353202</c:v>
                </c:pt>
                <c:pt idx="81">
                  <c:v>0.0202309286489686</c:v>
                </c:pt>
                <c:pt idx="82">
                  <c:v>0.0205269910194414</c:v>
                </c:pt>
                <c:pt idx="83">
                  <c:v>0.0207243659330898</c:v>
                </c:pt>
                <c:pt idx="84">
                  <c:v>0.0209217408467384</c:v>
                </c:pt>
                <c:pt idx="85">
                  <c:v>0.0209217408467384</c:v>
                </c:pt>
                <c:pt idx="86">
                  <c:v>0.0209217408467384</c:v>
                </c:pt>
                <c:pt idx="87">
                  <c:v>0.0214151781308594</c:v>
                </c:pt>
                <c:pt idx="88">
                  <c:v>0.0215138655876836</c:v>
                </c:pt>
                <c:pt idx="89">
                  <c:v>0.0216125530445079</c:v>
                </c:pt>
                <c:pt idx="90">
                  <c:v>0.0217112405013322</c:v>
                </c:pt>
                <c:pt idx="91">
                  <c:v>0.0218099279581565</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E$1:$E$92</c:f>
              <c:numCache>
                <c:formatCode>0.00%</c:formatCode>
                <c:ptCount val="92"/>
                <c:pt idx="0">
                  <c:v>0.000126027397260274</c:v>
                </c:pt>
                <c:pt idx="1">
                  <c:v>0.000252054794520548</c:v>
                </c:pt>
                <c:pt idx="2">
                  <c:v>0.000378082191780822</c:v>
                </c:pt>
                <c:pt idx="3">
                  <c:v>0.000504109589041096</c:v>
                </c:pt>
                <c:pt idx="4">
                  <c:v>0.00063013698630137</c:v>
                </c:pt>
                <c:pt idx="5">
                  <c:v>0.000756164383561644</c:v>
                </c:pt>
                <c:pt idx="6">
                  <c:v>0.000882191780821918</c:v>
                </c:pt>
                <c:pt idx="7">
                  <c:v>0.00100821917808219</c:v>
                </c:pt>
                <c:pt idx="8">
                  <c:v>0.00113424657534247</c:v>
                </c:pt>
                <c:pt idx="9">
                  <c:v>0.00126027397260274</c:v>
                </c:pt>
                <c:pt idx="10">
                  <c:v>0.00138630136986301</c:v>
                </c:pt>
                <c:pt idx="11">
                  <c:v>0.00151232876712329</c:v>
                </c:pt>
                <c:pt idx="12">
                  <c:v>0.00163835616438356</c:v>
                </c:pt>
                <c:pt idx="13">
                  <c:v>0.00176438356164384</c:v>
                </c:pt>
                <c:pt idx="14">
                  <c:v>0.00189041095890411</c:v>
                </c:pt>
                <c:pt idx="15">
                  <c:v>0.00201643835616438</c:v>
                </c:pt>
                <c:pt idx="16">
                  <c:v>0.00214246575342466</c:v>
                </c:pt>
                <c:pt idx="17">
                  <c:v>0.00226849315068493</c:v>
                </c:pt>
                <c:pt idx="18">
                  <c:v>0.00239452054794521</c:v>
                </c:pt>
                <c:pt idx="19">
                  <c:v>0.00252054794520548</c:v>
                </c:pt>
                <c:pt idx="20">
                  <c:v>0.00264657534246575</c:v>
                </c:pt>
                <c:pt idx="21">
                  <c:v>0.00277260273972603</c:v>
                </c:pt>
                <c:pt idx="22">
                  <c:v>0.0028986301369863</c:v>
                </c:pt>
                <c:pt idx="23">
                  <c:v>0.00302465753424657</c:v>
                </c:pt>
                <c:pt idx="24">
                  <c:v>0.00315068493150685</c:v>
                </c:pt>
                <c:pt idx="25">
                  <c:v>0.00327671232876712</c:v>
                </c:pt>
                <c:pt idx="26">
                  <c:v>0.0034027397260274</c:v>
                </c:pt>
                <c:pt idx="27">
                  <c:v>0.00352876712328767</c:v>
                </c:pt>
                <c:pt idx="28">
                  <c:v>0.00365479452054794</c:v>
                </c:pt>
                <c:pt idx="29">
                  <c:v>0.00378082191780822</c:v>
                </c:pt>
                <c:pt idx="30">
                  <c:v>0.00390684931506849</c:v>
                </c:pt>
                <c:pt idx="31">
                  <c:v>0.00403287671232877</c:v>
                </c:pt>
                <c:pt idx="32">
                  <c:v>0.00415890410958904</c:v>
                </c:pt>
                <c:pt idx="33">
                  <c:v>0.00428493150684931</c:v>
                </c:pt>
                <c:pt idx="34">
                  <c:v>0.00441095890410959</c:v>
                </c:pt>
                <c:pt idx="35">
                  <c:v>0.00453698630136986</c:v>
                </c:pt>
                <c:pt idx="36">
                  <c:v>0.00466301369863014</c:v>
                </c:pt>
                <c:pt idx="37">
                  <c:v>0.00478904109589041</c:v>
                </c:pt>
                <c:pt idx="38">
                  <c:v>0.00491506849315068</c:v>
                </c:pt>
                <c:pt idx="39">
                  <c:v>0.00504109589041096</c:v>
                </c:pt>
                <c:pt idx="40">
                  <c:v>0.00516712328767123</c:v>
                </c:pt>
                <c:pt idx="41">
                  <c:v>0.00529315068493151</c:v>
                </c:pt>
                <c:pt idx="42">
                  <c:v>0.00541917808219178</c:v>
                </c:pt>
                <c:pt idx="43">
                  <c:v>0.00554520547945205</c:v>
                </c:pt>
                <c:pt idx="44">
                  <c:v>0.00567123287671233</c:v>
                </c:pt>
                <c:pt idx="45">
                  <c:v>0.0057972602739726</c:v>
                </c:pt>
                <c:pt idx="46">
                  <c:v>0.00592328767123288</c:v>
                </c:pt>
                <c:pt idx="47">
                  <c:v>0.00604931506849315</c:v>
                </c:pt>
                <c:pt idx="48">
                  <c:v>0.00617534246575342</c:v>
                </c:pt>
                <c:pt idx="49">
                  <c:v>0.0063013698630137</c:v>
                </c:pt>
                <c:pt idx="50">
                  <c:v>0.00642739726027397</c:v>
                </c:pt>
                <c:pt idx="51">
                  <c:v>0.00655342465753425</c:v>
                </c:pt>
                <c:pt idx="52">
                  <c:v>0.00667945205479452</c:v>
                </c:pt>
                <c:pt idx="53">
                  <c:v>0.00680547945205479</c:v>
                </c:pt>
                <c:pt idx="54">
                  <c:v>0.00693150684931507</c:v>
                </c:pt>
                <c:pt idx="55">
                  <c:v>0.00705753424657534</c:v>
                </c:pt>
                <c:pt idx="56">
                  <c:v>0.00718356164383562</c:v>
                </c:pt>
                <c:pt idx="57">
                  <c:v>0.00730958904109589</c:v>
                </c:pt>
                <c:pt idx="58">
                  <c:v>0.00743561643835616</c:v>
                </c:pt>
                <c:pt idx="59">
                  <c:v>0.00756164383561644</c:v>
                </c:pt>
                <c:pt idx="60">
                  <c:v>0.00768767123287671</c:v>
                </c:pt>
                <c:pt idx="61">
                  <c:v>0.00781369863013699</c:v>
                </c:pt>
                <c:pt idx="62">
                  <c:v>0.00793972602739726</c:v>
                </c:pt>
                <c:pt idx="63">
                  <c:v>0.00806575342465753</c:v>
                </c:pt>
                <c:pt idx="64">
                  <c:v>0.00819178082191781</c:v>
                </c:pt>
                <c:pt idx="65">
                  <c:v>0.00831780821917808</c:v>
                </c:pt>
                <c:pt idx="66">
                  <c:v>0.00844383561643836</c:v>
                </c:pt>
                <c:pt idx="67">
                  <c:v>0.00856986301369863</c:v>
                </c:pt>
                <c:pt idx="68">
                  <c:v>0.0086958904109589</c:v>
                </c:pt>
                <c:pt idx="69">
                  <c:v>0.00882191780821918</c:v>
                </c:pt>
                <c:pt idx="70">
                  <c:v>0.00894794520547945</c:v>
                </c:pt>
                <c:pt idx="71">
                  <c:v>0.00907397260273973</c:v>
                </c:pt>
                <c:pt idx="72">
                  <c:v>0.0092</c:v>
                </c:pt>
                <c:pt idx="73">
                  <c:v>0.00932602739726027</c:v>
                </c:pt>
                <c:pt idx="74">
                  <c:v>0.00945205479452055</c:v>
                </c:pt>
                <c:pt idx="75">
                  <c:v>0.00957808219178082</c:v>
                </c:pt>
                <c:pt idx="76">
                  <c:v>0.00970410958904109</c:v>
                </c:pt>
                <c:pt idx="77">
                  <c:v>0.00983013698630137</c:v>
                </c:pt>
                <c:pt idx="78">
                  <c:v>0.00995616438356164</c:v>
                </c:pt>
                <c:pt idx="79">
                  <c:v>0.0100821917808219</c:v>
                </c:pt>
                <c:pt idx="80">
                  <c:v>0.0102082191780822</c:v>
                </c:pt>
                <c:pt idx="81">
                  <c:v>0.0103342465753425</c:v>
                </c:pt>
                <c:pt idx="82">
                  <c:v>0.0104602739726027</c:v>
                </c:pt>
                <c:pt idx="83">
                  <c:v>0.010586301369863</c:v>
                </c:pt>
                <c:pt idx="84">
                  <c:v>0.0107123287671233</c:v>
                </c:pt>
                <c:pt idx="85">
                  <c:v>0.0108383561643836</c:v>
                </c:pt>
                <c:pt idx="86">
                  <c:v>0.0109643835616438</c:v>
                </c:pt>
                <c:pt idx="87">
                  <c:v>0.0110904109589041</c:v>
                </c:pt>
                <c:pt idx="88">
                  <c:v>0.0112164383561644</c:v>
                </c:pt>
                <c:pt idx="89">
                  <c:v>0.0113424657534247</c:v>
                </c:pt>
                <c:pt idx="90">
                  <c:v>0.0114684931506849</c:v>
                </c:pt>
                <c:pt idx="91">
                  <c:v>0.0115945205479452</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10-24T09:30:34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